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043E3D" w14:textId="3F5DE6A3" w:rsidR="00275A27" w:rsidRDefault="0028490D" w:rsidP="0028490D">
      <w:pPr>
        <w:pStyle w:val="Heading1"/>
      </w:pPr>
      <w:r>
        <w:t xml:space="preserve">Figure 1: </w:t>
      </w:r>
      <w:r w:rsidR="00BF4962">
        <w:t xml:space="preserve"> </w:t>
      </w:r>
      <w:r>
        <w:t>NR-</w:t>
      </w:r>
      <w:r w:rsidR="00A9066B">
        <w:t>54972</w:t>
      </w:r>
      <w:r>
        <w:t xml:space="preserve"> Complete Plasmid Sequence</w:t>
      </w:r>
    </w:p>
    <w:p w14:paraId="6D1FA489" w14:textId="77777777" w:rsidR="0028490D" w:rsidRDefault="0028490D" w:rsidP="0028490D"/>
    <w:p w14:paraId="5DC15CA9" w14:textId="35898359" w:rsidR="0028490D" w:rsidRDefault="0028490D" w:rsidP="00A9066B">
      <w:pPr>
        <w:rPr>
          <w:rFonts w:ascii="Courier New" w:hAnsi="Courier New" w:cs="Courier New"/>
          <w:szCs w:val="18"/>
        </w:rPr>
      </w:pPr>
      <w:r w:rsidRPr="0028490D">
        <w:rPr>
          <w:rFonts w:ascii="Courier New" w:hAnsi="Courier New" w:cs="Courier New"/>
          <w:szCs w:val="18"/>
        </w:rPr>
        <w:t>&gt;NR-</w:t>
      </w:r>
      <w:r w:rsidR="00A9066B">
        <w:rPr>
          <w:rFonts w:ascii="Courier New" w:hAnsi="Courier New" w:cs="Courier New"/>
          <w:szCs w:val="18"/>
        </w:rPr>
        <w:t>54972</w:t>
      </w:r>
      <w:r w:rsidR="0053457E">
        <w:rPr>
          <w:rFonts w:ascii="Courier New" w:hAnsi="Courier New" w:cs="Courier New"/>
          <w:szCs w:val="18"/>
        </w:rPr>
        <w:t>_</w:t>
      </w:r>
      <w:r w:rsidRPr="0028490D">
        <w:rPr>
          <w:rFonts w:ascii="Courier New" w:hAnsi="Courier New" w:cs="Courier New"/>
          <w:szCs w:val="18"/>
        </w:rPr>
        <w:t>Complete</w:t>
      </w:r>
      <w:r w:rsidR="0053457E">
        <w:rPr>
          <w:rFonts w:ascii="Courier New" w:hAnsi="Courier New" w:cs="Courier New"/>
          <w:szCs w:val="18"/>
        </w:rPr>
        <w:t>_</w:t>
      </w:r>
      <w:r w:rsidRPr="0028490D">
        <w:rPr>
          <w:rFonts w:ascii="Courier New" w:hAnsi="Courier New" w:cs="Courier New"/>
          <w:szCs w:val="18"/>
        </w:rPr>
        <w:t>Plasmid</w:t>
      </w:r>
      <w:r w:rsidR="0053457E">
        <w:rPr>
          <w:rFonts w:ascii="Courier New" w:hAnsi="Courier New" w:cs="Courier New"/>
          <w:szCs w:val="18"/>
        </w:rPr>
        <w:t>_</w:t>
      </w:r>
      <w:r w:rsidRPr="0028490D">
        <w:rPr>
          <w:rFonts w:ascii="Courier New" w:hAnsi="Courier New" w:cs="Courier New"/>
          <w:szCs w:val="18"/>
        </w:rPr>
        <w:t xml:space="preserve">Sequence </w:t>
      </w:r>
      <w:r w:rsidR="00A9066B" w:rsidRPr="00A9066B">
        <w:rPr>
          <w:rFonts w:ascii="Courier New" w:hAnsi="Courier New" w:cs="Courier New"/>
          <w:szCs w:val="18"/>
        </w:rPr>
        <w:t>TCACGCGCACAGGGCGCAGCCCTGGTTAAAAACAAGGTTTATAAATATTGGTTTAAAAGCAGGTTAAAAGACAGGTTAGCGGTGGCCGAAAAACGGGCGGAAACCCTTGCAAATGCTGGATTTTCTGCCTGTGGACAGCCCCTCAAATGTCAATAGGTGCGCCCCTCATCTGTCAGCACTCTGCCCCTCAAGTGTCAAGGATCGCGCCCCTCATCTGTCAGTAGTCGCGCCCCTCAAGTGTCAATACCGCAGGGCACTTATCCCCAGGCTTGTCCACATCATCTGTGGGAAACTCGCGTAAAATCAGGCGTTTTCGCCGATTTGCGAGGCTGGCCAGCTCCACGTCGCCGGCCGAAATCGAGCCTGCCCCTCATCTGTCAACGCCGCGCCGGGTGAGTCGGCCCCTCAAGTGTCAACGTCCGCCCCTCATCTGTCAGTGAGGGCCAAGTTTTCCGCGAGGTATCCACAACGCCGGCGGCCGGCCGCGGTGTCTCGCACACGGCTTCGACGGCGTTTCTGGCGCGTTTGCAGGGCCATAGACGGCCGCCAGCCCAGCGGCGAGGGCAACCAGCCGAGGGCTTCGCCCTGTCGCTCGACTGCGGCGAGCACTACTGGCTGTAAAAGGACAGACCACATCATGGTTCTGTGTTCATTAGGTTGTTCTGTCCATTGCTGACATAATCCGCTCCACTTCAACGTAACACCGCACGAAGATTTCTATTGTTCCTGAAGGCATATTCAAATCGTTTTCGTTACCGCTTGCAGGCATCATGACAGAACACTACTTCCTATAAACGCTACACAGGCTCCTGAGATTAATAATGCGGATCTCTACGATAATGGGAGATTTTCCCGACTGTTTCGTTCGCTTCTCAGTGGATAACAGCCAGCTTCTCTGTTTAACAGACAAAAACAGCATATCCACTCAGTTCCACATTTCCATATAAAGGCCAAGGCATTTATTCTCAGGATAATTGTTTCAGCATCGCAACCGCATCAGACTCCGGCATCGCAAACTGCACCCGGTGCCGGGCAGCCACATCCAGCGCAAAAACCTTCGTGTAGACTTCCGTTGAACTGATGGACTTATGTCCCATCAGGCTTTGCAGAACTTTCAGCGGTATACCGGCATACAGCATGTGCATCGCATAGGAATGGCGGAACGTATGTGGTGTGACCGGAACAGAGAACGTCACACCGTCAGCAGCAGCGGCGGCAACCGCCTCCCCAATCCAGGTCCTGACCGTTCTGTCCGTCACTTCCCAGATCCGCGCTTTCTCTGTCCTTCCTGTGCGACGGTTACGCCGCTCCATGAGCTTATCGGGTCCACTCGCGAACGCAGAAAGGCCCACCCGAAGGTGAGCCAGTGTGATTACATTTGCGGCCTAACTGTGGCCAGTCCAGTTACGCTGGAGTCACTAGTATTTAGGTGACACTATAGAAGCGGCCGCCAAAAAACCCCTCAAGACCCGTTTAGAGGCCCCAAGGGGTTATGCTACTGCAGGCTCTCCCTTAGCCATCCGAGTGGACGTGCGTCCTCCTTCGGATGCCCAGGTCGGACCGCGAGGAGGTGGAGATGCCATGCCGACCCTTTTTTTTTTTTTTTTTTTTTTTTTTGTCATTCTCCTAAGAAGCTATTAAAATCACATGGGGATAGCACTACTAAAATTAATTTTACACATTAGGGCTCTTCCATATAGGCAGCTCTCCCTAGCATTGTTCACTGTACACTCGATCGTACTCCGCGTGGCCTCGGTGAAAATGTGGTGGCTCTTTCAAGTCCTCCCTAATGTTACACACTGATTAAAGATTGCTATGTGAGATTAAAGTTAACTACATCTACTTGTGCTATGTAGTTACGAGAATTCATTCTGCACAAGAGTAGACTATATATCGTAAACGGAAAAGCGAAAACGTTTATATAGCCCATCTGCCTTGTGTGGTCTGCATGAGTTTAGGCCTGAGTTGAGTCAGCACTGCTCATGGATTGTTGCAATTGTTTGGAGAAATCATCCAAATCTGCAGCAGGAAGAAGAGTCACAGTTTGCTGTTTCTTCTGTCTCTGCGGTAAGGCTTGAGTTTCATCAGCCTTCTTCTTTTTGTCCTTTTTAGGCTCTGTTGGTGGGAATGTTTTGTATGCGTCAATATGCTTATTCAGCAAAATGACTTGATCTTTGAAATTTGGATCTTTGTCATCCAATTTGATGGCACCTGTGTAGGTCAACCACGTTCCCGAAGGTGTGACTTCCATGCCAATGCGCGACATTCCGAAGAACGCTGAAGCGCTGGGGGCAAATTGTGCAATTTGCGGCCAATGTTTGTAATCAGTTCCTTGTCTGATTAGTTCCTGGTCCCCAAAATTTCCTTGGGTTTGTTCTGGACCACGTCTGCCGAAAGCTTGTGTTACATTGTATGCTTTAGTGGCAGTACGTTTTTGCCGAGGCTTCTTAGAAGCCTCAGCAGCAGATTTCTTAGTGACAGTTTGGCCTTGTTGTTGTTGGCCTTTACCAGACATTTTGCTCTCAAGCTGGTTCAATCTGTCAAGCAGCAGCAAAGCAAGAGCAGCATCACCGCCATTGCCAGCCATTCTAGCAGGAGAAGTTCCCCTACTGCTGCCTGGAGTTGAATTTCTTGAACTGTTGCGACTACGTGATGAGGAACGAGAAGAGGCTTGACTGCCGCCTCTGCTCCCTTCTGCGTAGAAGCCTTTTGGCAATGTTGTTCCTTGAGGAAGTTGTAGCACGATTGCAGCATTGTTAGCAGGATTGCGGGTGCCAATGTGATCTTTTGGTGTATTCAAGGCTCCCTCAGTTGCAACCCATATGATGCCGTCTTTGTTAGCACCATAGGGAAGTCCAGCTTCTGGCCCAGTTCCTAGGTAGTAGAAATACCATCTTGGACTGAGATCTTTCATTTTACCGTCACCACCACGAATTCGTCTGGTAGCTCTTCGGTAGTAGCCAATTTGGTCATCTGGACTGCTATTGGTGTTAATTGGAACGCCTTGTCCTCGAGGGAATTTAAGGTCTTCCTTGCCATGTTGAGTGAGAGCGGTGAACCAAGACGCAGTATTATTGGGTAAACCTTGGGGCCGACGTTGTTTTGATCGCGCCCCACTGCGTTCTCCATTCTGGTTACTGCCAGTTGAATCTGAGGGTCCACCAAACGTAATGCGGGGTGCATTTCGCTGATTTTGGGGTCCATTATCAGACATTTTAGTTTGTTCGTTTAGATGAAATCTAAAACAACACGAACGTCATGATACTCTAAAAAGTCTTCATAGAACGAACAACGCACTACAAGACTACCCAATTTAGGTTCCTGGCAATTAATTGTAAAAGGTAAACAGGAAACTGTATAATTACCGATATCGATGTACTGAATGGGTGATTTAGAACCAGCCTCATCCACGCACAATTCAATTAAAGGTGCTGATTTTCTAGCTCCTACTCTAATATACCATTTAGAATAGAAGTGAATAGGACACGGGTCATCAACTACATATGGTTGATGTTGAGTACATGACTGTAAACTACATTCTTGGTGAAATGCAGCTACAGTTGTGATGATTCCTAAGAAAACAAGAAATTTCATGTTCGTTTAGGCGTGACAAGTTTCATTATGATCTTGCAGTTCAAGTGAGAACCAAAAGATAATAAGCATAATTAAAACAAGGAATAGCAGAAAGGCTAAAAAGCACAAATAGAAGTCAATTAATGAAAGTTCAATCATTCTGTCTTTCTTTTGAGTGTGAAGCAAAGTGTTATAAACACTATTGCCGCAACAATAAGAAAAATTGGAGAGTAAAGTTCTTGAACTTCCTCTTGTCTGATGAACAGTTTAGGTGAAACTGATCTGGCACGTAACTGATAGACGTGTTTTACGCCGTCAGGACAAGCAAAAGCAAATTGAGTGCTAAAGCAAGTCAGTGCAAATTTGTTATCAGCTAGAGGATGAAATGGTGAATTGCCCTCGTATGTTCCAGAAGAGCAAGGTTCTTTTAAAAGTACTGTTGTACCTCTAACACACTCTTGGTAGTGATAAAGCTCACAAGTAGCGAGTGTTATCAGTGCCAAGAAAAGAATAATTTTCATGTTCGTTTAATCAATCTCCATTGGTTGCTCTTCATCTAATTGAGAATATTTATTCTCAGTTAGTGACTTAGATAAATTTTTAATTATGAGGTTTATGATGTAATCAAGATTCCAAATGGAAACTTTAAAAGTCCTCATAATAATTAGTAATATCTCTGCTATAGTAACCTGAAAGTCAACGAGATGAAACATCTGTTGTCACTCAGAAGAACTCGTCCAGCAGTCTGTAGAAGGCGATCCGCTGAGAGTCAGGAGCGGCGATTCCGTACAGCACCAGGAATCTATCGGCCCACTCTCCGCCAAGTTCTTCGGCGATATCTCTGGTGGCCAGGGCGATATCCTGATATCTGTCGGCGACGCCCAGTCTGCCACAGTCGATAAAGCCGCTGAACCGGCCGTTTTCCACCATGATGTTAGGCAGGCAGGCATCCCCATGTGTAACCACCAGATCCTCGCCGTCGGGCATTCTGGCTTTCAGTCTGGCGAACAGCTCAGCTGGGGCCAGTCCTTGGTGTTCTTCATCCAGGTCGTCCTGGTCCACCAGGCCGGCTTCCATTCTGGTTCTGGCCCTCTCGATCCGGTGCTTGGCTTGGTGGTCGAAAGGACAGGTGGCAGGATCAAGTGTGTGCAGCCGCCGCATGGCATCGGCCATAATGGACACCTTCTCGGCAGGGGCCAGATGACTGCTCAGCAGATCCTGGCCTGGAACTTCTCCCAGCAGCAGCCAGTCTCTTCCGGCCTCTGTAACCACATCCAGCACGGCAGCACATGGCACGCCTGTTGTAGCCAGCCAGCTCAGTCTAGCGGCTTCATCCTGCAGCTCGTTCAGGGCGCCAGACAGATCGGTTTTCACGAACAGCACGGGTCTACCCTGGGCACTCAGTCTAAACACGGCGGCATCAGAACAGCCGATGGTCTGCTGGGCCCAATCATAGCCGAACAGTCTCTCAACCCAGGCAGCTGGAGATCCGGCATGCAGG</w:t>
      </w:r>
      <w:r w:rsidR="00A9066B" w:rsidRPr="00A9066B">
        <w:rPr>
          <w:rFonts w:ascii="Courier New" w:hAnsi="Courier New" w:cs="Courier New"/>
          <w:szCs w:val="18"/>
        </w:rPr>
        <w:lastRenderedPageBreak/>
        <w:t>CCATCCTGCTCGATCATAAGTTCGTACTCATCAGCTTGTGCTTACAAAGGCACGCTAGTAGTCGTCGTCGGTTCATCATAAATTGGTTCCATTACTGGATTAACAACTCCGGATGAACCGTCGATTGTGTGAATTTGGACATGTTCTTCAGGCTCATCAACAATTTTATTGTAGATGAAGAAGGTAACATGTTCAACACCAGTGTCTGTACTCAATTGAGTTGAGTACAGCTGGTAATAGTCTGAAGTGAAGTAACTGTGTAATACAACACAGTCTTTTACTCCAGATTCCCATTTTTCAGTATAACCACCAATCTGGTAGTCATGTTCAGAAATAGGACTTGTTGTGCCATCACCTGAAGTAATGACAATTGAAGAAGTTACACTATTGTAAGGTATACAATAGTCGTAACAATTAGTATGCCAGCAAAGAAAATAGTTGGCATCATAAAGTAATGGGTTTTTGGAACGGCATTTCCAGCAAAGCCAAAGCCTCATTATTATTCTTACAAAGTTTATACTCTGCAAGAAGTAGACTAAAGCATAAAGATAGAGAAAAGGGGCTTCAAGGCCAGCAGCAACGAGCAAAAGGTGTGAGTAAACTGTTACAAACAACAACAGCAAGTTGCAAACAAAGTGAACACCCTTGGAGAGTGCTAGTTGCCATCTCTTTTTGAGGGTTATGATTTTGGAAGCGCTCTGAAAAACAGCAAGAAGTGCAACGCCAACAATAAGCCATCCGAAAGGGAGTGAGGCTTGTATCGGTATCGTTGCAGTAGCGCGAACAAAATCTGAAGGAGTAGCATCCTTGATTTCACCTTGCTTCAAAGTTACAGTTCCAATTGTGAAGATTCTCATAAACAAATCCATAAGTTCGTTTACTTGTACAGCTCGTCCATGCCGAGAGTGATCCCGGCGGCGGTCACGAACTCCAGCAGGACCATGTGATCGCGCTTCTCGTTGGGGTCTTTGCTCAGGGCGGACTGGGTGCTCAGGTAGTGGTTGTCGGGCAGCAGCACGGGGCCGTCGCCGATGGGGGTGTTCTGCTGGTAGTGGTCGGCGAGCTGCACGCTGCCGTCCTCGATGTTGTGGCGGATCTTGAAGTTCACCTTGATGCCGTTCTTCTGCTTGTCGGCCATGATATAGACGTTGTGGCTGTTGTAGTTGTACTCCAGCTTGTGCCCCAGGATGTTGCCGTCCTCCTTGAAGTCGATGCCCTTCAGCTCGATGCGGTTCACCAGGGTGTCGCCCTCGAACTTCACCTCGGCGCGGGTCTTGTAGTTGCCGTCGTCCTTGAAGAAGATGGTGCGCTCCTGGACGTAGCCTTCGGGCATGGCGGACTTGAAGAAGTCGTGCTGCTTCATGTGGTCGGGGTAGCGGCTGAAGCACTGCACGCCGTAGGTCAGGGTGGTCACGAGGGTGGGCCAGGGCACGGGCAGCTTGCCGGTGGTGCAGATGAACTTCAGGGTCAGCTTGCCGTAGGTGGCATCGCCCTCGCCCTCGCCGGACACGCTGAACTTGTGGCCGTTTACGTCGCCGTCCAGCTCGACCAGGATGGGCACCACCCCGGTGAACAGCTCCTCGCCCTTGCTCACCATGGTGGCGACCGGTGGATCCCGGGCCCGCGGTACCGTCGACTGCACGGCGATCTTGCCGCCCTTCTTGGCCTTAATGAGAATCTCGCGGATCTTGCGGGCGTCCAACTTGCCGGTCAGTCCTTTAGGCACCTCGTCCACGAACACAACACCACCGCGCAGCTTCTTGGCGGTTGTAACCTGGCTGGCCACATAGTCCACGATCTCCTTCTCGGTCATGGTTTTACCGTGTTCCAGCACGACGACTGCGGCGGGCAGCTCGCCGGCATCGTCGTCGGGCAGGCCGGCGACCCCGGCGTCGAAGATGTTGGGGTGTTGCAGCAGGATGCTCTCCAGTTCGGCTGGGGCTACCTGGTAGCCCTTGTATTTGATCAGGCTCTTCAGCCGGTCCACGATGAAGAAGTGCTCGTCCTCGTCCCAGTAGGCGATGTCGCCGCTGTGCAGCCAGCCGTCCTTGTCGATGAGAGCGTTTGTAGCCTCGGGGTTGTTAACGTAGCCGCTCATGATCATGGGGCCACGGACGCACAGCTCGCCGCGCTGGTTCACACCCAGTGTCTTACCGGTGTCCAAGTCCACCACCTTAGCCTCGAAGAAGGGCACCACCTTGCCTACTGCGCCAGGCTTGTCGTCCCCTTCGGGGGTGATCAGAATGGCGCTGGTTGTTTCTGTCAGGCCGTAGCCCTGGCGGATGCCTGGTAGGTGGAAGCGTTTGGCCACGGCCTCACCTACCTCCTTGCTGAGCGGCGCCCCGCCGCTGGCGATCTCGTGCAAGTTGCTTAGGTCGTACTTGTCGATGAGAGTGCTCTTAGCGAAGAAGCTAAATAGTGTGGGCACCAGCAGGGCAGATTGAATCTTATAGTCTTGCAAGCTGCGCAAGAATAGCTCCTCCTCGAAGCGGTACATGAGCACGACCCGAAAGCCGCAGATCAAGTAGCCCAGCGTGGTGAACATGCCGAAGCCGTGGTGAAATGGCACCACGCTGAGGATAGCGGTGTCGGGGATGATCTGGTTGCCGAAGATGGGGTCGCGGGCATGACTGAATCGGACACAAGCGGTGCGGTGCGGTAGGGCTACGCCCTTGGGCAATCCGGTACTGCCACTACTGTTCATGATCAGGGCGATGGTTTTGTCCCGGTCGAAGCTCTCGGGCACGAAGTCGTACTCGTTGAAGCCGGGTGGCAAATGGGAAGTCACGAAGGTGTACATGCTTTGGAAGCCCTGGTAGTCGGTCTTGCTATCCATGATGATGATCTTTTGTATGATCGGTAGCTTCTTTTGCACGTTGAGGATCTTTTGCAGCCCTTTCTTGCTCACGAATACGACGGTGGGCTGGCTGATGCCCATGCTGTTCAGCAGCTCGCGCTCGTTGTAGATGTCGTTAGCTGGGGCCACAGCCACACCGATGAACAGGGCACCCAACACGGGCATGAAGAACTGCAAGCTATTCTCGCTGCACACCACGATCCGATGGTTTGTATTCAGCCCATAGCGCTTCATAGCTTCTGCCAGCCGAACGCTCATCTCGAAGTACTCGGCGTAGGTAATGTCCACCTCGATATGTGCGTCGGTAAAGGCGATGGTGCCGGGCACCAGGGCGTAGCGCTTCATGGCTTTGTGCAGCTGCTCGCCGGCGGTCCCGTCTTCGAGTGGGTAGAATGGCGCTGGGCCCTTCTTAATGTTTTTGGCATCTTCCATTGTTCGTTTAGTTGTTAACAAGAACATCACTAGAAATAACAACTCTGTTGTTTTCTCTAATTATAAGTCTACCTTTACTAAGAAGAGATAAAATCATATCATTGATTTGACCTTCTTTTAAAGACATAACAGCAGTACCCCTTAATTTAAGGGGAAATTTACTCATGTCAAATAAAGAATAGGAAGACAACTGAATTGGATTTGTATTCCTCCAAAATATGTAATTTGCATGCATGACATAACCATCTATTTGTTCGCGTGGTTTGCCAAGATAATTACATCCAATTAAAAATGCTTCAGATGATGACGCATTCACATTAGTAACAAAGGCTGTCCACCATGCGAAGTGTCCCATGAGCTTATAAAGATCAGCATTCCAAGAATGTTCTGTTATCTTTATAGCCACGGAACCTCCAAGAGCTAGCTTTTGTTGTATAAACCCACAAATGTAAGTGAAAAAACCCTCTTTAGAGTCATTTTCTTTTGTAACATTTTTAGTCTTAGGGTCGTACATATCACTAATAATGAGATCCCATTTATTAGCTGTATGTACAGTTGCACAATCACCAATCAAAGTTGAATCTGCATCAGAGACAAAGTCATTAAGATCTGAATCGACAAGCAGCGTACCCGTAGGCAACCACTGTCTTAAAACAGCTGTACCTGGTGCAACTCCTTTATCAGAACCAGCACCAAAATGTATAACTCTCATATTATAGGGTACAGCTAATGTTAATGTGTTTAAATATTGACACAGTTGAGTATATTTTGCGACATTCATCATTATGCCTTTAGGTAATGTTGCACTATCACCATAATTTTGAAGGTCACACTTTTCTAATAGCATTCTTTGCATTTTGTAAAGATTAGGCATAGCAACACCCGGTTGCCACGCTTGACTAGATTGTAATTTTGGGTAAAATGTTTCTACATGGCCATCTTTACACCAAAGCATAAATGAAATTTCTGTATAGTCAATAGTCACTTTGACAACCTTAGAAACTACAGATAAATCTTGGGATTTTATTATTTCAACAAAATCATCAAGTAATAAATCAATAACAGAACACACACACTTAGATGAACCTGTTTGCGCATCTGTTATGAAATAGTTTTTAACTGTACTGTCCATAGGAATAAAATCTTCTAATTCAAAAGGTGATTCCTTAAAACGTTTAGCTAGTCCAATCAGTAGATGTAAACCACCTAACTGACTATGACTAAAATCTCCATAAACGATATGTTCGAAGGCATAGCCTTCTAATTTATACCGTTCAATGAATTCATCCATAGCTAATTCTAAGAAATCAATTTCCATTTGACTCCTGGGTTTAAATTCTTGTAAATTTCTACTCTGAGTAAAGTAAGTTTCAGGTAATTGTTGGACAACACCATCAACTTTCTTATAATAATTGAACTGTGTTTTTACGGCTTCTCCAATTAATGTGACTCCATTAAGACTAGCTTGTTTGGGACCTACAGATGGTTGTAAACCTTTAACACTACCTTCTGTAATAAGAACACCATTACGGGCATTTCTAAATAAGTCTACTTGACCATCAACTCTACCATCAAAAAAGACAGTGAGTGGTGCACAAATCGTTTCAGTTGGTTTCTTGGCTATGTCAGTCATAGAACAAACACCAATAGTAGATATATGTGCTGGAGCATCTCTTTTGTAGTCCCAGATCACAGTATTAGCAGCAATGTCCACACCCAAATTATTGAGTATTTTCACCTCTGGTACTGGTTTAATGTTGCGCTTAGCCCAAAGCTCAAATGCTACATTAACAGGTAATGTTGTTTTATTTTCAAACAATTCTACATCAACACCATCAACTTTTGTGTAAACAGTGTTATTAATGATAGAAACTGGTACTTCACCCTGTTGTCCATCAAAGTGTCCCTTATTTACAACATTAAAAGCCACATTTTCTAAACTCTGAAGTCTTGTAAAAGTGTTCCAGAGGTTATAAGTATCAAATTGTTTGTAAACCCACAAGCTAAAGCCAGCTGAGATCATCATGTTATAAGCATCGAGATACAATCTGTACTCATTAGCATGATGTCTACAGACAGCACCACCTAAATTGCAACGTGTTATACACGTAGCAGACTTTAGTGGTACA</w:t>
      </w:r>
      <w:r w:rsidR="00A9066B" w:rsidRPr="00A9066B">
        <w:rPr>
          <w:rFonts w:ascii="Courier New" w:hAnsi="Courier New" w:cs="Courier New"/>
          <w:szCs w:val="18"/>
        </w:rPr>
        <w:lastRenderedPageBreak/>
        <w:t>TAATCTATATCTGACACTACTTGTTTTCCATGAGACTCACATGGACTGTCAGAGTAATAGAAAAATGGTAATTGTTTTAAATTAACAAAAGCACTTTTATCAAAAGCTGGTGTGTGGAATGCATGTTTATTTACATACAAACTGCCACCATCACAACCAGGCAAGTTAAGGTTAGATAGCACTCTAGTGTCAAATCTACAAACAATGGAATTAGCAGGATATCTATCGACATTGCAATTCCAAAATAGGCATACACCATCTGTGAATTTGTCAGAATGTGTGGCATAAGAATAGAATAATTCTTCTATTTTATAAGCTTTGTCACTACAAGGCTGTGCATCATAGAACTTCCATTCTACATCAGCTTGAGGTACACACTTAATAGCTTTAGGGTTACCAATGTCGTGAAGAACTGGGAATTTGTCTGCTAATAATGCAGCTTTAACAACCATGTGTTGAACCTTTCTACAAGCCGCATTAATCTTCAGTTCATCACCAATTATAGGATATTCAATAGTCCAGTCAACACGCTTAACAAAGCACTCGTGGACAGCTAGACACCTAGTCATGATTGCATCACAACTAGCTACATGTGCATTACCATGGACTTGACAATACAGATCATGGTTGCTTTGTAGGTTACCTGTAAAACCCCATTGTTGAACATCAATCATAAACGGATTATAGACGTAATCAAATCCAATAGAATGATGCCAACAGGCATAAGTGTCTGAAGCAGTGGAAAAGCATGTGGCACGTCTATCACATAGACAACAGGTGCGCTCAGGTCCTATTTTCACAAAATACTTCATAGATGTCAACTCAAAGCCATGTGCCCATAAGACAAATACGACTCTGTCAGAGAGATTTTTAAGTGTGTCACTTAACATTTGTACAATCTTTATACGCACTACATTCCAAGGAAGTCCTTTGTACATAAGTGGTATGAGGTGTTTAAATTGATCTCCAGGCGGTGGTTTAGCACTAACTCTGGAAAAATCTGTATTATTAGGTGTATCAACATAACCTGTAGGTACAGCAACTAGGTTAACACCTGTAGAAAAACCTAGCTGTAAAGGTAAATTGGTACCAACAGCTTCTCTAGTAGCATGACACCCCTCGACATCGAAGCCAATCCATGCACGTACATGTCTTATAGCTTCTTCGCGGGTGATAAACATGTTAGGGTAACCATTAACTTGATAATTCATTTTAAAACCCATCATAGAGATGAGTCTTCTATAGGTCATGTCCTTAGGTATGCCAGGTATGTCAACACATAAACCTTCAGTTTTGAATTTAGTGTCAACACTGAGGTGTGTAGGTGCCTGTGTAGGATGTAACCCAGTGATTACCTTACTACAATCTTTAAAGAGTCCTGTTACATTTTCAGCTTGTAAAGTTGCCACATTCCTACGTGGAATTTCAAGACTTGTAAATTGCAACTTGTCATAAAGGTCTCTATCAGACATTATGCAAAGTATGCCTACTTTTGCTCTGGTAATAGCAACATTAAATCTGTTTACATTACAAGAGTGAGCTGTTTCAGTGGTTTGAGTGAATATGACATAGTCATATTCTGAGCCCTGTGATGAATCAACAGTTTGAGTTGGTAGTCCCAAAATCTTTGAGGCTACAGCATTCTGTGAATTATAAGGTGAAATAAAGACAGCTTTTCTCCAAGCAGGGTTACGTGTAAGGAATTCTCTTACCACGCCTATTTGTGGCCTGTTAATTGCAGATGAAACATCATGCGTGATAACACCCTTATAAAACATTTTAAAGCATTGAGCTGATTTGTCTTTATGTGCTTTAAGCTTATTATCATAAACCAAAGCACTCACAGTGTCAACAATTTCAGCAGGACAACGCCGACAAGTTCCGAGGAACATGTCTGGACCTATAGTTTTCATAAGTCTACACACTGAATTGAAATATTCTGGTTCTAGTGTGCCCTTAGTTAGCAATGTGCGTGGTGCAGGTAATTGAGCAGGGTCGCCAATGTACACATAGTGCTTAGCACGTAATCTGGCATTGACAACACTCAAATCATAATTTGTGGCCATTGAAATTTCATCAAAGACAACTATATCTGCTGTCGTCTCAGGCAATGCATTTACAGTACAAAAGACATACTGTTCTAATGTTGAATTCACTTTGAATTTATCAAAACACTCTACACGAGCACGTGCAGGTATAATTCTACTACATTTATCTATAGGCAAATATTTTAATGCCTTCTCACATAGTGCATCAACAGCGGCATGAGAGCAAGCTGTATACACTATGCGAGCAGAAGGGTAGTAGAGAGCTAGGCCAATAGCAAAATGACTCTTACCAGTACCAGGTGGTCCCTGGAGTGTAGAATACTTTTGCATACCAACCTTTTGATAATTTGCAACATTGCTAGAAAACTCATCTGAGATATTGAGTGTTGGGTATAAGCCAGTAATTCTAACATAGTGCTCTTGTGGCACTAGTGTAGGTGCACTTAATGGCATTACTGTATGTGATGTCAGCACAAAATAATCACCAACATTTAATTTGTAAGTTGTTGTACCTCGGTAAACAACAGCATCACCATAGTCACCTTTTTCAAAGGTGTACTCTCCTATTTGTACTTTACTGTTTTTAGTTACACGATAACCAGTAAAGACATAATTTCGGTTAAGTGGTGGTCTAGGTTTACCAACTTCCCATGAAAGATGTAATTCTCTGTCAGACAGCACTTCACGTACAGTAGCAATACCATAAGACAGTTTAAATGTCTCCTCAGTAGCTTTGAGCGTTTCTGCTGCAAAAAGCTTGAGTCTTTCAGTACAGGTGTTAGCTAAAATGTAATCACCAGCATTTGTCCAGTCACATGTTGCAATTGCATTAAAGTCAGTAACATTATCGCTACCAACACATGTATTTTTATATAAACCAAAAACTTGTCCATTAGCACACAATGGAAAACTAATGGGTGGTTTATGTGATTTACAATAATAGCTCATACCTCCTAAGTAAAGTTGAGTCACATCTGTGACATCACAACCTGGAGCATTGCAAACATACGGATTAACAGACAAGACTAATTTATGTGATGTTGATATGACATGGTCGTAACAGCATTTACAACATAAGAATGGTCTACGTATGCAAGCACCACATCTTAATGAAGTCTGTGAATTGCAAAGAACACAAGCCCCAACAGCCTGTAAGACTGTATGCGGTGTGTACATAGCCTCATAAAACTCAGGTTCCCAATACCTTGAAGTGTTATCATTAGTAAGCATAACAGAATACATGTCTAACATGTGTCCTGTTAACTCATCATGTAGCTTTCTTATGTATTGTAAGTACAAATGAAAGACATCAGCATACTCCTGATTAGGATGTTTAGTAAGTGGGTAAGCATCTATAGCTAAAGACACGAACCGTTCAATCATAAGTGTACCATCTGTTTTTACGATATCATCTACAAAACAGCCGGCCCCTAGGATTCTTGATGGATCTGGGTAAGGAAGGTACACATAATCATCACCCTGTTTAACTAGCATTGTATGTTGAGAGCAAAATTCATGAGGTCCTTTAGTAAGGTCAGTCTCAGTCCAACATTTTGCTTCAGACATAAAAACATTGTTTTGATAATAAAGAACTGACTTAAAGTTCTTTATGCTAGCCACTAGACCTTGAGATGCATAAGTGCTATTGAAACACACAACAGCATCGTCAGAGAGTATCATCATTGAGAAATGTTTACGCAAATATGCGTAAAACTCATTCACAAAGTCTGTGTCAACATCTCTATTTCTATAGAGACACTCATAAAGTCTGTGTTGTAAATTGCGGACATACTTATCGGCAATTTTGTTACCATCAGTAGATAAAAGTGCATTAACATTGGCCGTGACAGCTTGACAAATGTTAAAAACACTATTAGCATAAGCAGTTGTGGCATCTCCTGATGAGGTTCCACCTGGTTTAACATATAGTGAACCGCCACACATGACCATTTCACTCAATACTTGAGCACACTCATTAGCTAATCTATAGAAACGGTGTGACAAGCTACAACACGTTGTATGTTTGCGAGCAAGAACAAGTGAGGCCATAATTCTAAGCATGTTAGGCATGGCTCTATCACATTTAGGATAATCCCAACCCATAAGGTGAGGGTTTTCTACATCACTATAAACAGTTTTTAACATGTTGTGCCAACCACCATAGAATTTGCTTGTTCCAATTACTACAGTAGCTCCTCTAGTGGCGGCTATTGATTTCAATAATTTTTGATGAAACTGTCTATTGGTCATAGTACTACAGATAGAGACACCAGCTACGGTGCGAGCTCTATTCTTTGCACTAATGGCATACTTAAGATTCATTTGAGTTATAGTAGGGATGACATTACGTTTTGTATATGCGAAAAGTGCATCTTGATCCTCATAACTCATTGAATCATAATAAAGTCTAGCCTTACCCCATTTATTAAATGGAAAACCAGCTGATTTGTCTAGGTTGTTGACGATGACTTGGTTAGCATTAATACAGCCACCATCGTAACAATCAAAGTACTTATCAACAACTTCAACTACAAATAGTAGTTGTCTGATATCACACATTGTTGGTAGATTATAACGATAGTAGTCATAATCGCTGATAGCAGCATTACCATCCTGAGCAAAGAAGAAGTGTTTTAATTCAACAGAACTTCCTTCCTTAAAGAAACCCTTAGACACAGCAAAGTCATAGAAGTCTTTGTTAAAATTACCGGGTTTGACAGTTTGAAAAGCAACATTGTTAGTAAGTGCAGCTACTGAAAAGCACGTAGTGCGTTTATCTAGTAATAGATTACCAGAAGCAGCGTGCATAGCAGGGTCAGCAGCATACACAAGTAATTCCTTAAAACTAAGTCTAGAGCTATGTAAGTTTACATCCTGATTATGTACAACACCTAGCTCTCTGAAGTGGTATCCAGTTGAAACTACAAATGGAACACCATCAACAAATATTTTTCTCACTAGTGGTCCAAAACTTGTAGGTGGGAACACTGTAGAGAATAAAACATTAAAGTTTGCACAATGCAGAATGCATCTGTCATCCAAACAGTTAACACAATTTGGGTGGTATGTCTGATCCCAATATTTAAAATAACGGTCAAAGAGTTTTAACCTCTCTTCCGTGAAGTCATATTTTAACAAATCCCACTTAATGTAAGGCTTTGTTAAGTCAGTGTCAACATGTGACTCTGCAGTTAAAGCCCTGGTCAAGGTTAATATAGGCATTAACAATGAATAATAAGAATCTACAACAGGAACTCCACTACCTGGCGTGGTTTGTATGAAATCACCGAAATCATACCAGTTACCATTGAGATCTTGATTATCTAATGTCAGTACACCAACAATACCAGCATTTCGCATGGCATCACAG</w:t>
      </w:r>
      <w:r w:rsidR="00A9066B" w:rsidRPr="00A9066B">
        <w:rPr>
          <w:rFonts w:ascii="Courier New" w:hAnsi="Courier New" w:cs="Courier New"/>
          <w:szCs w:val="18"/>
        </w:rPr>
        <w:lastRenderedPageBreak/>
        <w:t>AATTGTACTGTTTTTAACAAAGCTTGGCGTACACGTTCACCTAAGTTGGCGTATACGCGTAATATATCTGGGTTTTCTACAAAATCATACCAGTCCTTTTTATTGAAATAATCATCATCACAACAATTGTATGTGACAAGTATTTCTTTTAATGTGTCACAATTACCTTCATCAAAATGCCTTAAAGCATAGACGAGGTCTGCCATTGTGTATTTAGTAAGACGTTGACGTGATATATGTGGTACCATGTCACCGTCTATTCTAAACTTAAAGAAGTCATGTTTAGCAACAGCTGGACAATCCTTAAGTAAATTATAAATTGTTTCTTCATGTTGGTAGTTAGAGAAAGTGTGTCTCTTAACTACAAAGTAAGAATCAATTAAATTGTCATCTTCGTCCTTTTCTTGGAAGCGACAACAATTAGTTTTTAGGAATTTAGCAAAACCAGCTACTTTATCATTGTAGATGTCAAAAGCCCTGTATACGACATCAGTACTAGTGCCTGTGCCGCACGGTGTAAGACGGGCTGCACTTACACCGCAAACCCGTTTAAAAACGATTGTGCATCAGCTGACTGAAGCATGGGTTCGCGGAGTTGATCACAACTACAGCCATAACCTTTCCACATACCGCAGACGGTACAGACTGTGTTTTTAAGTGTAAAACCCACAGGGTCATTAGCACAAGTTGTAGGTATTTGTACATACTTACCTTTTAAGTCACAAAATCCTTTAGGATTTGGATGATCTATGTGGCAACGGCAGTACAGACAACACGATGCACCACCAAAGGATTCTTGATCCATATTGGCTTCCGGTGTAACTGTTATTGCCTGACCAGTACCAGTGTGTGTACACAACATCTTAACACAATTAGTGATTGGTTGTCCCCCACTAGCTAGATAATCTTTGTAAGCTTTAGCAGCATCTACAGCAAAAGCACAGAAAGATAATACAGTTGAATTGGCAGGCACTTCTGTTGCATTACCAGCTTGTAGACGTACTGTGGCAGCTAAACTACCAAGTACCATACCTCTATTTAGGTTGTTTAATCCTTTAATAAAGTATAAATACTTCACTTTAGGACCTTTAGGTGTGTCTGTAACAAACCTACAAGGTGGTTCCAGTTCTGTATAGATAGTACCAGTTCCATCACTCTTAGGGAATCTAGCCCATTTCAAATCCTGTAAATCGGATAACAGTGCAAGTACAAACCTACCTCCCTTTGTTGTGTTGTAGTAAGCTAACGCATTGTCATCAGTGCAAGCAGTTTGTGTAGTACCGGCAGCACAAGACATCTGTCGTAGTGCAACAGGACTAAGCTCATTATTCTGTAATTTGACAGCAGAATTGGCCCTTAAAGCTGTTACAATAAGAGGCCATGCTAAATTAGGTGAATTGTCCATACTAATTTCACTAAGTTGAACAATTTTACTATCTGCATCTACAACCTGTTGGATTTCCCACAATGCTGATGCATAAGTAAATGTTGTACCATCACACGTATTTTTATATGTGTTATAGTCTGGTATGACAACCATTAGTTTGGCTGCTGTTGTAAGAGGTATTATGTTCAAGGGAACACAACCATCTCTTGCATTGTTGATAATGTTGTTGAGTGCATCATTATCCAACTTTCTAAGCATAGTGAAAAGCATTGTCTGCATAGCACTAGTAACTTTTGCCCTCTTGTCCTCAGATCTAGCCTGTTTATACATTTGGGTCATAGCTTGATCAGCCATCTTTTCCAACTTACGTTGCATGGCTGCATCACGGTCAAATTCAGATTTAGCCACATTCAAAGACTTCTTCAACTTTTTAAGAACAACTTCAGAATCACCATTAGCAACAGCCTGCTCATAAGCTTCTTGAGCAGTAGCAAAAGCTGCATATGATGGAAGGGAACTAAACTCTGAGGCTATAGCTTGTAAGGTTGCCCTGTTGTCCAGCATTTCTTCACAAAGCTTGTTTATGTCTACAGCACCCTGCATGGAAAGCAAAACAGAAAGTAGTGAAACCATTTTTTCAAAGGCTTCAGTAGTATCTTTAGCTAAGAGAATGTCATTGTGTAACTGGACACATTGAGCCCACAATTTAGATGATGATTCTACTCTGAGTTGTTGCAAAACTGAGAGTAAGACTACTGATGTGCACTTTACATCTGACATTTTAGACTGTACAGTGGCTACTTTGATACAAGGTTTGCCACCAACACCCAACAATTTAATGTTGAGTTTGAAGGCATCTATGCTATTCTTGGGTGGGAGTAGTCCCTGTGAATTCATATATCTAAACTCCTGTGTAGAAACTAAGTAATCATAAACACCAAGAGTCAGTCTAAAGTAGCGGTTGAGTAAACAAAAGAGGCCAAAGTAACAAGTACAAAAATAGCCTAAGAAACAATAAACTAGCATTATACACTGAAGTGTATTACCAGTTATGAAGAAAATAGGGCAATACTCAACACACATAAAAACAATACCTCTGGCCAAAAACATGACAGTTGTAACTACACCTGAGTAGTTAGAAGTAACAGAGATTATAAGAGCCCACATGGAAATGGCTTGATCTAAAGCATTACCATAATAAACTTTATAAACGAGTGTCAAGACATTCATAAGTGTCCACACTCTCCTAGCACCATCATCATACACAGTTCTTGCTGTCATAAGGATTAGTAACACTACAGCTGATGCATACATAACACAGTCTTTTAGCTTAAAACCAGACAAACTAGTATCAACCATATCCAACCATGTCATAATACGCATCACCCAACTAGCAGGCATATAGACCATATTAAAATAAGCTACAGTGGCAAGAGAAGGTAACAAAAACAAACAGAGAAATGCATGCTTATGTTTGACAAACATCATTGCAAAAGCAGACATAGCAATAATACCCATAGCAAAAGGTAAAAAGGCATTTTCATACAAAAAAAAGAACAAAGACCATTGAGTACTCTGGACTAAAACTAAAAGTGAAGTCAAAATTGTGAGTAACAACCAGTGGTGTGTACCCTTGATTGTTCTTTTCACTGCACTTTGGAAAGTAACACCTGAGCATTGTCTAACAACATCAAAAGGTGTAAATTCATCTTCTAATAAAGCACTACCCAATATGGTACGTCCATTCATACCATTTTGCAGTAATTCTTTTAATGAAGCACACATATCTAAAACGGCAATTCCAGTTTGAGCAGAAAGAGGTCCTAGTATGTCAACATGGTCTTGTGTTAGAGGTTCATAATTGTACTTCATAGCCACAAGGTTAAAGTCATTAAGAGTTGTGGTAAATCGATTGAGAAACCACCTGTCTCCATTTATAACAGCAGCGTACAACCAAGCTAAAACATTAACTGTAATAGTTGTGTCCGTACCAGCTGCTTGTGCTGTTTGCCTGTCAACAAAAGGTCCATAAAAGTTACCTTCTAAGTCTGTGCCAGCATGAACTCCAGTTGGTAATTCCATATGGTGCATGTAACAAAAAGAGACACAGTCATAATCTATGTTAAAACCAACACTACCACATGAACCATTAAGGAATGAACCCTTAATAGTGAAATTGGGCCTCATAGCACATTGGTAAACACCAGATGGTGAACCATTGTAACAAGCTAACACTGAAAAAGTCTGTCCTGGTTGAATGCGAACAAACTTATACTTAGGTGTCTTAGGATTGGCTGTATCAACCTTAAGCTTAAGTACACAATTTTGCATAGAATGTCCAATAACCCTGAGTTGAACATTACCAGCCTGTACCAAGAAATTATGATTAGACTTACGAATGAGTAAATCTTCATAATTAGGGTTAAGCATGTCTTCAGAGGTGCAGATCACATGTCTTGGACAGTAAACTACGTCATCAAGCCAAAGACCGTTAAGTGTAGTTGTACCACAAGTTACTTGTACCATACAACCCTCAACTTTACCAGATGGGAATGCCATTTTTCTAAAACCACTCTGCAAAACAGCTGAGGTGATAGAGGTTTGTGGTGGTTGGTAAAGAACATCAGAACCTGAGTTACTGAAGTCATTGAGAGCCTTTGCGAGATGACAACAAGCAGCTTCTCTGTAGCTAGTTGTATCCATTGCTCCACTAAAATACTTGTACTTATTATAAAGAGCTAAGTATCTATTATATTGCGTAAGAGGTAATAGCACATCACTACGCAACTTTAGATACATTTCTTTATTTAACAAAAAGGTGCACAGCGCAGCTTCTTCAAAAGTACTAAAGGAAACACCATTAAAGACTACACGTCTCTTTAGGTAATTACTAAAGAACCAATAGAAATGCTTTGTGGAAATACAAATGATATAAGCAATTGTTATCCAGAAAGGTACTAAAGGTGTGAACATAACCATCCACTGAATATGTGCTAAAAAAGAAACATCATTAGTAAGATAAAATGTCAAGTACAAGTAAATAACAGAATAAACACCAGGTAAGAATGAGTAAACTGGTGTTAAACAGAGTACAGTGAATGACATAAGGAATAGTAAAGTATTAAAGGCAACTACATGACTGTATTCACCAAAAGCTCTTCTAAACCTCATAAAATAGTAGGCAAGGCATGTTACTACGATAGCTACAATACCACCAGCTACTATAGATGCTGATATGTCCAAAGCACCAATAGGTTGAATTAGTGGTGTAAACATATTAGTAAGTAAATTTACAGCATCTACACCACAGAAAACTCCTGGTAAAGATCTGTAATAATCATTGTTAAGTACCCATCTACCACTAGTAGATACACAAACACCAGCTTCTGATCTTTCACAAGTGCCGTGCCTACAGTACTCAGAATCAAAAGTTGTTACCACTCTAACAGAACCTTCAAGGTAGGTGTTAGGAAATTGAATAATAGAGCCATCCATGAGCACATAACGTGTGTCAGGGCGTAAACTTTCATAAGCAACAGAACCTTCTAGTACATTGGTATCATAACAATATGGTACTGGCTTACCAGAAGCATCTTTAAAAATTGTACATTCAGCAGCCAAAACACAAGCTGATGTTGCAAAGTCAGTGTACTCTATAAGTTTTGATGGTGTGTAACAGATGTTACCAACTGCACTAAAAACTCTAGGTAAGAAATGCAAAAAGTCACCATTAGTTGTGCGTAATATCGTGCCAGGCAAACCAGGCACGACAAAACCCACTTCTCTTGTTATGACTGCAGCAATCAATGGGCAAGCTTTGTCATTAGTATAACTACCACCACGCTGGCTAAACCATGTGTCAAAATCAGCATGTTTGTTAGCAAAACAAGTATCTGTAGATGCTATGTCACGAGTGACACCACCATCAATAGCCTTGTATCCTATGATTTCACTTGAAAAGTCAGTATGTTTAGACATGACATGAACAGGTGTTATTAAATAGAAAATAGCAGCAACAAAAAGGAACACAA</w:t>
      </w:r>
      <w:r w:rsidR="00A9066B" w:rsidRPr="00A9066B">
        <w:rPr>
          <w:rFonts w:ascii="Courier New" w:hAnsi="Courier New" w:cs="Courier New"/>
          <w:szCs w:val="18"/>
        </w:rPr>
        <w:lastRenderedPageBreak/>
        <w:t>GTGTAACTTTAATTAACTGCTTCAACCAATTATTAACAATTTTACCACCCTTAAGTGCTATCTTTGTTGTTACAACATTAACAACTTGTCTAGTAGTTGCACATGTCAACTTAAAAGGTAAGTTATTCTTTTTAGCAGCACTACGTATTTGTTTTCGTAGTTGTTCAGACAATGACATGAAATCTTTAACGTTCCATATCAAAGCAATGTTGTGACTTTTTGCTACCTGCGCATTAATATGACGCGCACTACAGTCAATACAAGCACCAAGGTCACGGGGTGTCATGTTTTCAACTTTGTTATAGGTGAGCATATAGTTATTACAACTATCGCCAGTAACTTCTATGTCAGATTGATGTGACAATTTAAGACATTCAACAACATCTTTAGTTTCTACATCTGAATCAACAAACCCTTGCCGAGCTGCTGAAATAAAAGTAGATAAGACATTGTCTAAGGACACATTCTTTGCAAGTTCAGCTTCTGCAGTTGCAACTAGTGTTTTGAGTTTTTCCATTGGTACGTTAAAAGTTGATGAAAACGTATTAACGTAAGCATCAAACATTTTAACTGCAACTTCCGCACTATCACCAACATCAGACACTAATGCCTGATCTAGTAACAGTATAGGTTGACACATAAGCTGACTGTAGTAAACAGACGCTGATTTTGCAGATGATTCTTCACATTTTGATTTACCATCAAAAACTATAACATTAATAGGCAATGAACCTTTAGTGTTATTAGCTCTCAGGTTGTCTAAGTTAACAAAATGAGAGAGAGAATGTCTTTCATAAGTCTTTTGACCAGCTTTATCAAAGTAAAGATGGATGGAACCATTCTTCACTGTAACACTATCAACGATGTAAGAAGACTGGTCAGTAGGATTTATTGGTCTTTTAAACTGTAGTGACAAGTCTCTCGCAACTTCATCACTAATAAATGTACTACCAGCACAGAATGTATCACAATTAACACAATTCCAATTGTGTAGTTTGCAAAAGCCTTTACCTCCATTAGCATAGACATAAAAGGACCTTCTAACACCATTAACAATAGTTGTACATTCGACTCTTGTTGCTCTATTACGTTTGTAACACATCATACAAGTTGATGAATTACAACCGTCTACAACATGCACATAACTTTTCCATACATAATAAAATGATGCAAAGAAGATGTACATTCTAACCATAGCTGAAATCGGGGCCATTTGTACAAGATTAATTATTAACCACATAAGCCAAGAATTACTAATAAAATGTACTGCAAAATAGCTGAAAAACAATTGCATGATTGCAGCCAATCCAAGTACATAGAAAAACCTAGTGAAAAGAATATATGCCAAAAACCACTCTGCAACTAAGCCAAAAGCAGTTAAATCCCATTTAAAAGATGAAATGGTAATTTGTATAGTTTCTAAAGAAGGATAGGTGTCTAAAGAATCTAAACCACTAAGACAAACACTACAAGGTATAGAACCAGTACAGTAGGTTGCAATAGTGACATTAGTAGAGTTCAAATAGCCTTCTCTGTAACCAGTACAGTAAGAAGGCATGCCTAAATTAGACATTAAAACACCTAAAGCAGCGGTTGAGTAGATTAAAGAACCTAGGCAAACACTTAATAGTAAAAACCAAATTATAATATTTATCAGTTTAGAAAAATTAGGTGACTTCAAATAATTAAATGAAGCCTCTAGACAAAATTTACCGACACTCTTAACAGTATTCTTTGCTATAGTAGTCGGCATAGATGCTTTAATTCTAGAATTTGTACTTCTAGTAAAAGTACACAATTGTAGCAATAAAGTAAAGAAATAAGGCATATAATTAGTACAAACACGGTTTAAACACCGTGTAACTATGTTAGTAGTTGTACTAACAACTTTGTTAAGAAAAGGCTTAGCATAATTAGCTATAGTATCCCAAGGGACACTATTAACAGCAGCTAAACCATGAGTAGCAAGGGTTTTCAAACCTAATACTCTAGATAATTCATTAGGTTTCTTAATAGTAAGACTAGAATTGTCTACATAAGCAGCCATTAGATCTGTGTGGCCAACCTCTTCTGTAATTTTTAAACTATTATTTGCTGGTTTAAGTATAATGTCTCCTACAACTTCGGTAGTTTTCACATTACACTCAAGAACGTCTTTCTGTATGGTAGGATTTTCCACTACTTCTTCAGAGACTGGTTTTAGATCTTCGCAGGCAAGATTATCCATTCCCTGCGCGTCCTCTGACTTCAGTACATCAAACGAATTTGATGTTTCAACTGGTTTTGTGCTCCAAAGACAACGTATACACCAGGTATTTGGTTTATACGTGGCTTTATTAGTTGCATTGTTAACATGCCAAACAATAGGTTTATGTAACAATTTAGCTCCTTTCTTAAAAGAGGGTGTGTAGTGTTTATAATCAATAGCCACCACATCACCATTTAAGTCAGGGAAAAATGTAACTTTAAGCTCTCTTGAAGCAGGTTTCTTATAACCAGTTAACTGGTTTAAATCATCAGCAAATTTGATATTATCACATACAAACTTAAAATTATCGAAGCTTGCGTTTGGATATGGTTGGTTTGGTACAAGATCAATTGGTTGCTCTGTGAAATAAGAATTGTCTTTCTTATAATAATTGTCCAACTTAGGGTCAATTTCTGTACAAACAACACCATCCAATTTATAAGTAACTGGTTTTATGGTTGTTGTGTAACTGTTTTCTTTGTAGAAAACATCCGTAATAGGACCTTTGTATTCTGAGGACTTTGTAAGTAAAGCACCGTCTATGCAATACAAAGTTTCTTTAGAAGTTATATGTTTATAGTGACCACACTGGTAATTACCAGTGTACTCACTAGCACAAGTAAATGTACCATGCTTAAGTTCATACTGAGCAGGTGGTGCTGACATCATAACAAAAGGTGACTCCTGTTGTACTAGATATTTTGTAGCTTGTTTACCACACGTACAAGGTATCTGAACACCTTTCTTAAATTGTTCATAAGAAAGTGTGCCCATGTACATAACAGCTTCTACACCCTTAAGGGTTGTCTGCTGTTGTCCACAAGTTTTACACACCACGTTCAAGACTCTTTTGCAAGAATCTAAATTGGCATGTTGAAACAAGTAACTCATTGTTTCTCTAACATCACCTAACTCACCTACTGTCTTATTACAGTAGGCTAAGATAAGTGCACAAAAGTTAGCAGCTTCACCAGCCCTTGCTCTGTAATAAGCATCTTGTAGAGCAGGTGGATTAAACTTCAACTCTATTTGTTGGAGTGTTAACAATGCAGTGGCAAGATAACAGTTGTTATCTGCCCATTTAATAGAAGTTAAACCATTAACTTGTGGGTATTTCCACTTTTTAGTGTGATTTAATGCTGACATGTACCTACCCAGAAAACTAGGATCAGTTGTGTGGTAGTACTCAAAAGCCTCAACACGTAGAGTGTCATCATTAGGTAAAACATAAAATGTTTTACCTTCATGTGAATTATGAGGTTTTATTTTAGTAACATCAGCTCCATCCAAATAAGTTGGACCAAACTGTTGTCCATATGTCATTGACATGTCCACAACTTGCGTGTGGAGGTTAATGTTGTCTACTGTTGTAAACACCTTAATAGTCCTCACTTCTCTCAAAGAAAGAAGTGTCTTAAGATTGTCAAAGGTGATAACTTCACCATCTAGGTGGAATGTGGTAGGATTACTAGTGTAATATACACTTTTATCACCTCTCTTAAGAAATTCTATACCTAGTTGTGTAGATTGTCCAGAATAGGACCAATCTTTATAGGAACCAGCAAGTGAGATGGTTTCAATAAAATGTTCTTCAGGTGTTTTAGAAGAAGAAGTAAGATAACCATTATACGCTGTAACAGCATCAGGTGAAGAAACAGAAACTGTAGCTGGCACTTTGAGAGATCTCATATACCGAGCAGCTTCTTCCAAATTTAAGCCATGTGTTACATAGCCAAGTGGCATTGTAACAAGAGTTTCATTTAGATCGTTAAGTGTGTTGATAAGTGACGCTACAGTTGTTTTACTGGTGTAAAAGTAAAATCTAGCACCATAATCAACCACACCCTCTTGTATTTTAATACCCTTATATTTACGCTGTATAGTTGAAACTATGGCTTTAGTTTCCACACAGACAGGCATTAATTTGCGTGTTTCTTCTGCATGTGCAAGCATTTCTCGCAAATTCCAAGAAACAGTTCCAAGAATTTCTTGCTTCTCATTAGAGATAATAGATGGTAGAATGTAAAAGGCACTTTTACACTTTTTAAGCACTGTCTTTGCCTCCTCTACAGTGTAACCATTTAAACCCTGACCCGGGTAAGTGGTTATATAATTGTCTGTTGGCACTTTTCTCAAAGCTTTCGCTAGCATTTCAGTAGTGCCACCAGCCTTTTTAGTAGGTATAACCACAGCAGTTAAAACACCCTCTTGAACAACATCACCCACTATATATGGAGCATCTTTCTTTAAGAAAGTGATGTCAATGTCACTAACAAGAGTGGCAGAATCTGGATGAAGATTGCCATTAATGTCAATATAAAGTAACAAGTTTTCTGTGAGGAACTTAGTTTCTTCCAGAGTTGTTGTAACTTCTTCAACACAAGCTTTGATTTTCTTATCATCTTGTTTTCTCTGTTCAACTGAAGGTTTACTTTCAGTTATAAATGGCTTAACTTCCTCTTTAGGAATCTCAGCGATCTTTTGTTCAACTTGCTTTTCACTCTTCATTTCCAAAAAGCTTGAAACAAGTTTGTCATAGAGATTTTTATCAAAGACAGCTAAGTAGACATTTGTGCGAACAGTATCTACACAAACTCTTAAAGAATGTATAGGGTCAGCACCAAAAATACCAGCTGATAATAATGGTGCAAGTAGAACTTCGTGCTGATTAAAATTTTCATAAGCACTCTTAAGAAGTTGAATGTCTTCACCTTTGTTAACATTTGGGCCGACAACATGAAGACAGTGTTTAGCAAGATTGTGTCCGCTTAAAACACAACTACCACCCACTTTAAGTGGTCCATTAGTAGCTATGTAATCATCAGATTCAACTTGCATGGCATTGTTAGTAGCCTTATTTAAGGCTCCTGCAACACCTCCTCCATGTTTAAGGTAAACATTGGCTGCATTAACAACCACTGTTGGTTTTACCTTTTTAGCTTCTTCCACAATGTCTGCATTTTTAATGTATACATTGTCAGTAAGTTTTAAATAACCACTAAAACTATTCACTTCAATAGTCTGAACAACTGGTGTAAGTTCCATCTCTAATTGAGGTTGAACCTCAACAATTGTTTGAATAGTAGTTGTCTGATTGTCCTCACTGCCGTCTTGTTGACCAACAGTTTGTTGACTATCATCATCTAACCAATCTTCTTCTTGCTCTTCTT</w:t>
      </w:r>
      <w:r w:rsidR="00A9066B" w:rsidRPr="00A9066B">
        <w:rPr>
          <w:rFonts w:ascii="Courier New" w:hAnsi="Courier New" w:cs="Courier New"/>
          <w:szCs w:val="18"/>
        </w:rPr>
        <w:lastRenderedPageBreak/>
        <w:t>CAGGTTGAAGAGCAGCAGAAGTGGCACCAAATTCCAAAGGTTTACCTTGGTAATCATCTTCAGTACCATACTCATATTGAGTTGATGGCTCAAACTCTTCTTCTTCACAATCACCTTCTTCTTCATCCTCATCTGGAGGGTAGAAAGAACAATACATATGTGAAGCCAATTTAAACTCACCAGACTCATCAAATAAGTAGTATGTAGCCATACTCCACTCATCTAAATCAATGCCCAGTGGTGTAAGTAATTCAGATACTGGTTGCAAAGTTTTTATGACAGCATCTGCCACAACACAGGCGAACTCATTTACTTCTGTACCGAGTTCAACTGTATAGGCAGAGCACTTCTCATTAAGTACTTTATCAATCCTTTCATCAAGTTCAAAAGTGATATTCACACTCTTGTAACCTTGCACTTCTATCACAGTGTCATCACCAAAAGTAACCTTTGTTGGTGCACCGCCTTTGAGTGTGAAGGTATTGTTTGTTACCATCATATTAGGTGCAAGGGCACAGTACTTTTCTGTGTCTTTGATTTCGAGCAACATAAGCCCGTTAATACAAACTGGTGTACCAACCAATGGAGCTTCAACAGCTTCACTAGTAGGTTGTTCTAATGGTTGTAAATCACCAGTTTTCAAGACAACTTCCTCTGTTAACACTTCTGTGGGAAGTGTTTCTCCCTCTAAGAAGATAATTTCTTTTGGGGCTTTTAGAGGCATGAGTAGGCCAGTTTCTTCTCTGGATTTAACACACTTTCTGTACAATCCCTTTGAGTGCGTGACAAATGTTTCACCTAAATTCAAGGCTTTAAGTTTAGCTCCACCAATAATGATAGAGTCAGCACACAAAGCCAAAAATTTATTTACAAGCTTAAAGAATGTCTGAACACTCTCCTTAATTTCCTTTGCACAGGTGACAATTTGTCCACCGACAATTTCACAAGCACAGGTTGAGATAAATTTAACAATTTCCCAACCGTCTCTAAGAAACTCTACACCTTCCTTAAACTTCTCTTCAAGCCAATCAAGGACGGGTTTGAGTTTTTCATAAACAGTGCCAAAGATGTTAGTTAGCCACTGCGAAGTCAACTGAACAACACCACCTGTAATGTAGGCCATTACAACTAGATTGTTAGTAGCCAAATCAGATGTGAACATCATAGCATCAATGAGTCTCAGTGAATACTGTGAAATTCCATCTAGTATTGTTATAGCGGCCTTCTGTAAAACACGCACAGAATTTTGAGCAGTTTCAAGAGTGCGGGAGAAAATTGATCGTACAACACGAGCAGCCTCTGATGCAAATGCATAAAGAGGACTCAGTATTGATTTCTGTTCACCAATATTCCAGGCACCTTTTTTAGCTTTTCCTTTTGTAACTTTAAAATTACCACAGGATTCAACAATTTGTTTGAATGCTTTATAATCCAAACCTTTCACAGTTTCCACAAAAGCACTTGTGGAAGCAGAAAAAGATGCCAAAATAATGGCGATCTCTTCATTAAGTTTAAAGTCACCAACAATATTGATGTTGACTTTCTCTTTTTGGAGTATTTCAAGAAGGTTGTCATTAAGACCTTCGGAACCTTCTCCAACAACACCTGTATGGTTACAACCTATGTTAGCGCTAGCACGTGGAACCCAATAGGCACACTTGTTATGGCAACCAACATAAGAGAACACACAGCCTCCAAAGGCAATAGTGCGACCACCCTTACGAAGAATGGTTTTCAAGCCAGATTCATTATGGTATTCGGCAAGACTATGCTCAGGTCCTACTTCTGAATTGTGACATGCTGGACAATAAATTTTAACAACAGCATTTTGGGGTAAGTAACCACAAGTAGTGGCACCTTCTTTAGTCAAATTCTCAGTGCCACAAAATTCGCAAGTGGCTTTAACAAAATCGCCCGTCTGCCATGAAGTTTCACCACAATGATCACACTTCATGAGAGTTGAAAGGCACATTTGGTTGCATTCATTTGGTGACGCAACTGGATAGACAGATCGAATTCTACCCATAAAGCCATCAAGCTTTTTCTTTTCAACCCTTGGTTGAATAGTCTTGATTATGGAATTTAAGGGAAATACAAAATTTGGACATTCCCCATTGAAGGTGTCAAATTTCTTTGCCAATTTAATTTCAAAAGGTGTCTGCAATTCATAGCTCTTTTCAGAACGTTCCGTGTACCAAGCAATTTCATGCTCATGTTCACGGCAGCAGTATACACCCCTCTTAGTGTCAATAAAGTCCAGTTGTTCGGACAAAGTGCATGAAGCTTTACCAGCACGTGCTAGAAGGTCTTTAATGCACTCAAGAGGGTAGCCATCAGGGCCACAGAAGTTGTTATCGACATAGCGAGTGTATGCCCCTCCGTTAAGCTCACGCATGAGTTCACGGGTAACACCACTGCTATGTTTAGTGTTCCAGTTTTCTTGAAAATCTTCATAAGGATCAGTGCCAAGCTCGTCGCCTAAGTCAAATGACTTTAGATCGGCGCCGTAACTATGGCCACCAGCTCCTTTATTACCGTTCTTACGAAGAAGAACCTTGCGGTAAGCCACTGGTATTTCGCCCACATGAGGGACAAGGACACCAAGTGTCTCACCACTACGACCGTACTGAATGCCTTCGAGTTCTGCTACCAGCTCAACCATAACATGACCATGAGGTGCAGTTCGAGCATCCGAACGTTTGATGAACACATAGGGCTGTTCAAGTTGAGGCAAAACGCCTTTTTCAACTTCTACTAAGCCACAAGTGCCATCTTTAAGATGTTGACGTGCCTCTGATAAGACCTCCTCCACGGAGTCTCCAAAGCCACGTACGAGCACGTCGCGAACCTGTAAAACAGGCAAACTGAGTTGGACGTGTGTTTTCTCGTTGAAACCAGGGACAAGGCTCTCCATCTTACCTTTCGGTCACACCCGGACGAAACCTAGATGTGCTGATGATCGGCTGCAACACGGACGAAACCGTAAGCAGCCTGCAGAAGATAGACGAGTTACTCGTGTCCTGTCAACGACAGTAATTAGTTATTAATTATACTGCGTGAGTGCACTAAGCATGCAGCCGAGTGACAGCCACACAGATTTTAAAGTTCGTTTAGAGAACAGATCTACAAGAGATCGAAAGTTGGTTGGTTTGTTACCTGGGAAGGTATAAACCTTTAATCTATAGTGAGTCGTATTAGCGGCCGCACTGAATTTAAATCATACCAACATGGTCAAATAAAACGAAAGGCTCAGTCGAAAGACTGGGCCTTTCGTTTTAATCTGATCGGCACGTAAGAGGTTCCAACTTTCACCATAATGAAATAAGATCACTACCGGGCGTATTTTTTGAGTTATCGAGATTTTCAGGAGCTAAGGAAGCTAAAATGGAGAAAAAAATCACTGGATATACCACCGTTGATATATCCCAATGGCATCGTAAAGAACATTTTGAGGCATTTCAGTCAGTTGCTCAATGTACCTATAACCAGACCGTTCAGCTGGATATTACGGCCTTTTTAAAGACCGTAAAGAAAAATAAGCACAAGTTTTATCCGGCCTTTATTCACATTCTTGCCCGCCTGATGAATGCTCATCCGGAATTTCGTATGGCAATGAAAGACGGTGAGCTGGTGATATGGGATAGTGTTCACCCTTGTTACACCGTTTTCCATGAGCAAACTGAAACGTTTTCATCGCTCTGGAGTGAATACCACGACGATTTCCGGCAGTTTCTACACATATATTCGCAAGATGTGGCGTGTTACGGTGAAAACCTGGCCTATTTCCCTAAAGGGTTTATTGAGAATATGTTTTTCGTCTCAGCCAATCCCTGGGTGAGTTTCACCAGTTTTGATTTAAACGTGGCCAATATGGACAACTTCTTCGCCCCCGTTTTCACCATGGGCAAATATTATACGCAAGGCGACAAGGTGCTGATGCCGCTGGCGATTCAGGTTCATCATGCCGTTTGTGATGGCTTCCATGTCGGCAGAATGCTTAATGAATTACAACAGTACTGCGATGAGTGGCAGGGCGGGGCGTAACCTAGGTGACAGAAGTCAAAAGCCTCCGGTCGGAGGCTTTTGACTTTCTGCTAGATCGGCCGCATCGAATATAACTTCGTATAATGTATGCTATACGAAGTTATTAGCGATGAGCTCGGACTTCCATTGTTCATTCCACGGACAAAAACAGAGAAAGGAAACGACAGAGGCCAAAAAGCTCGCTTTCAGCACCTGTCGTTTCCTTTCTTTTCAGAGGGTATTTTAAATAAAAACATTAAGTTATGACGAAGAAGAACGGAAACGCCTTAAACCGGAAAATTTTCATAAATAGCGAAAACCCGCGAGGTCGCCGCCCCGTAACCTGTCGGATCACCGGAAAGGACCCGTAAAGTGATAATGATTATCATCTACATATCACAACGTGCGTGGAGGCCATCAAACCACGTCAAATAATCAATTATGACGCAGGTATCGTATTAATTGATCTGCATCAACTTAACGTAAAAGCAACTTCAGACAATACAAATCAGCGACACTGAATACGGGGCAACCTCATGTCCGAGCTCGCGAGCTCGTCGACAGCGACACACTTGCATCGGATGCAGCCCGGTTAACGTGCCGGCACGGCCTGGGTAACCAGGTATTTTGTCCACATAACCGTGCGCAAAATGTTGTGGATAAGCAGGACACAGCAGCAATCCACAGCAGGCATACAACCGCACACCGAGGTTACTCCGTTCTACAGGTTACGACGAATGTCAATACTTGCCCTTGACAGGCATTGATGGAATCGTAGTCTCACGCTGATAGTCTGATCGACAATACAAGTGGGACCGTGGTCCCAGACCGATAATCAGACCGACAACACGAGTGGGATCGTGGTCCCAGACTAATAATCAGACCGACGATACGAGTGGGACCGTGGTCCCAGACTAATAATCAGACCGACGATACGAGTGGGACCGTGGTYCCAGACTAATAATCAGACCGACGATACGAGTGGGACCGTGGTCCCAGACTAATAATCAGACCGACGATACGAGTGGGACCATGGTCCCAGACTAATAATCAGACCGACGATACGAGTGGGACCGTGGTCCCAGTCTGATTATCAGACCGACGATACGAGTGGGACCGTGGTCCCAGACTAATAATCAGACCGACGATACGAGTGGGACCGTGGTCCCAGACTAATAATCAGACCGACGATACGAGTGGGACCGTGGTCCCAGTCTGATTATCAGACCGACGATACAAGTGGAACAGTGGGCCCAGAGAGAATATTCAGGCCAGTTATGCTTTCTGGCCTGTAACAAAGGACATTAAGTAAAGACAGATAAACGTAGACTAAAACGTGGTCGCATCAGGGTGCTGGCTTTTCAAGTTCCTTAAGAATGGCCTCAATTTTCTCTA</w:t>
      </w:r>
      <w:r w:rsidR="00A9066B" w:rsidRPr="00A9066B">
        <w:rPr>
          <w:rFonts w:ascii="Courier New" w:hAnsi="Courier New" w:cs="Courier New"/>
          <w:szCs w:val="18"/>
        </w:rPr>
        <w:lastRenderedPageBreak/>
        <w:t>TACACTCAGTTGGAACACGAGACCTGTCCAGGTTAAGCACCATTTTATCGCCCTTATACAATACTGTCGCTCCAGGAGCAAACTGATGTCGTGAGCTTAAACTAGTTCTTGATGCAGATGACGTTTTAAGCACAGAAGTTAAAAGAGTGATAACTTCTTCAGCTTCAAATATCACCCCAGCTTTTTTCTGCTCATGAAGGTTAGATGCCTGCTGCTTAAGTAATTCCTCTTTATCTGTAAAGGCTTTTTGAAGTGCATCACCTGACCGGGCAGATAGTTCACCGGGGTGAGAAAAAAGAGCAACAACTGATTTAGGCAATTTGGCGGTGTTGATACAGCGGGTAATAATCTTACGTGAAATATTTTCCGCATCAGCCAGCGCAGAAATATTTCCAGCAAATTCATTCTGCAATCGGCTTGCATAACGCTGACCACGTTCATAAGCACTTGTTGGGCGATAATCGTTACCCAATCTGGATAATGCAGCCATCTGCTCATCATCCAGCTCGCCAACCAGAACACGATAATCACTTTCGGTAAGTGCAGCAGCTTTACGACGGCGACTCCCATCGGCAATTTCTATGACACCAGATACTCTTCGACCGAACGCCGGTGTCTGTTGACCAGTCAGTAGAAAAGAAGGGATGAGATCATCCAGTGCGTCCTCAGTAAGCAGCTCCTGGTCACGTTCATTACCTGACCATACCCGAGAGGTCTTCTCAACACTATCACCCCGGAGCACTTCAAGAGTAAACTTCACATCCCGACCACATACAGGCAAAGTAATGGCATTACCGCGAGCCATTACTCCTACGCGCGCAATTAACGAATCCACCATCGGGGCAGCTGGTGTCGATAACGAAGTATCTTCAACCGGTTGAGTATTGAGCGTATGTTTTGGAATAACAGGCGCACGCTTCATTATCTAATCTCCCAGCGTGGTTTAATCAGACGATCGAAAATTTCATTGCAGACAGGTTCCCAAATAGAAAGAGCATTTCTCCAGGCACCAGTTGAAGAGCGTTGATCAATGGCCTGTTCAAAAACAGTTCTCATCCGGATCTGACCTTTACCAACTTCATCCGTTTCACGTACAACATTTTTTAGAACCATGCTTCCCCAGGCATCCCGAATTTGCTCCTCCATCCACGGGGACTGAGAGCCATTACTATTGCTGTATTTGGTAAGCAAAATACGTACATCAGGCTCGAACCCTTTAAGATCAACGTTCTTGAGCAGATCACGAAGCATATCGAAAAACTGCAGTGCGGAGGTGTAGTCAAACAACTCAGCAGGCGTGGGAACAATCAGCACATCAGCAGCACATACGACATTAATCGTGCCGATACCCAGGTTAGGCGCGCTGTCAATAACTATGACATCATAGTCATGAGCAACAGTTTCAATGGCCAGTCGGAGCATCAGGTGTGGATCGGTGGGCAGTTTACCTTCATCAAATTTGCCCATTAACTCAGTTTCAATACGGTGCAGAGCCAGACAGGAAGGAATAATGTCAAGCCCCGGCCAGCAAGTGGGCTTTATTGCATAAGTGACATCGTCCTTTTCCCCAAGATAGAAAGGCAGGAGAGTGTCTTCTGCATGAATATGAAGATCTGGTACCCATCCGTGATACATTGAGGCTGTTCCCTGGGGGTCGTTACCTTCCACGAGCAAAACACGTAGCCCCTTCAGAGCCAGATCCTGAGCAAGATGAACAGAAACTGAGGTTTTGTAAACGCCTCCTTTATGGGCAGCAACCCCGATCACCGGTGGAAATACGTCTTCAGCACGTCGCAATCGCGTACCAAACACATCACGCATATGATTAATTTGTTCAATTGTATAACCAACACGTTGCTCAACCCGTCCTCGAATTTCCATATCCGGGTGCGGTAGTCGCCCTGCTTTCTCGGCATCTCTGATAGCCTGAGAAGAAACCCCAACTAAATCCGCTGCTTCACCTATTCTCCAGCGCCGGGTTATTTTCCTCGCTTCCGGGCTGTCATCATTAAACTGTGCAATGGCGATAGCCTTCGTCATTTCATGACCAGCGTTTATGCACTGGTTAAGTGTTTCCATGAGTTTCATTCTGAACATCCTTTAATCATTGCTTTGCGTTTTTTTATTAAATCTTGCAATTTACTGCAAAGCAACAACAAAATCGCAAAGTCATCAAAAAACCGCAAAGTTGTTTAAAATAAGAGCAACACTACAAAAGGAGATAAGAAGAGCACATACCTCAGTCACTTATTATCACTAGCGCTCGCCGCAGCCGTGTAACCGAGCATAGCGAGCGAACTGGCGAGGAAGCAAAGAAGAACTGTTCTGTCAGATAGCTCTTACGCTCAGCGCAAGAAGAAATATCCACCGTGGGAAAAACTCCAGGTAGAGGTACACACGCGGATAGCCAATTCAGAGTAATAAACTGTGATAATCAACCCTCATCAATGATGACGAACTAACCCCCGATATCAAGTCACATGACGAAGGGAAAGAGAAGGAAATCAACTGTGACAAACTGCCCTCAAATTTGGCTTCCTTAAAAATTACAGTTCAAAAAGTATGAGAAAATCCATGCAGGCTGAAGGAAACAGCAAAACTGTGACAAATTACCCTCAGTAGGTCAGAACAAATGTGACGAACCACCCTCAAATCTGTGACAGATAACCCTCAGACTATCCTGTCGTCATGGAAGTGATATCGCGGAAGGAAAATACGATATGAGTCGTCTGGCGGCCTTTCTTTTTCTCAATGTATGAGAGGCGCATTGGAGTTCTGCTGTTGATCTCATTAACACAGACCTGCAGGAAGCGGCGGCGGAAGTCAGGCATACGCTGGTAACTTTGAGGCAGCTGGTAACGCTCTATGATCCAGTCGATTTTCAGAGAGACGATGCCTGAGCCATCCGGCTTACGATACTGACACAGGGATTCGTATAAACGCATGGCATACGGATTGGTGATTTCTTTTGTTTCACTAAGCCGAAACTGCGTAAACCGGTTCTGTAACCCGATAAAGAAGGGAATGAGATATGGGTTGATATGTACACTGTAAAGCCCTCTGGATGGACTGTGCGCACGTTTGATAAACCAAGGAAAAGATTCATAGCCTTTTTCATCGCCGGCATCCTCTTCAGGGCGATAAAAAACCACTTCCTTCCCCGCGAAACTCTTCAATGCCTGCCGTATATCCTTACTGGCTTCCGCAGAGGTCAATCCGAATATTTCAGCATATTTAGCAACATGGATCTCGCAGATACCGTCATGTTCCTGTAGGGTGCCATCAGATTTTCTGATCTGGTCAACGAACAGATACAGCATACGTTTTTGATCCCGGGAGAGACTATATGCCGCCTCAGTGAGGTCGTTTGACTGGACGATTCGCGGGCTATTTTTACGTTTCTTGTGATTGATAACCGCTGTTTCCGCCATGACAGATCCATGTGAAGTGTGACAAGTTTTTAGATTGTCACACTAAATAAAAAAGAGTCAATAAGCAGGGATAACTTTGTGAAAAAACAGCTTCTTCTGAGGGCAATTTGTCACAGGGTTAAGGGCAATTTGTCACAGACAGGACTGTCATTTGAGGGTGATTTGTCACACTGAAAGGGCAATTTGTCACAACACCTTCTCTAGAACCAGCATGGATAAAGGCCTACAAGGCGCTCTAAAAAAGAAGATCTAAAAACTATAAAAAAAATAATTATAAAAATATCCCCGTGGATAAGTGGATAACCCCAAGGGAAGTTTTTTCAGGCATCGTGTGTAAGCAGAATATATAAGTGCTGTTCCCTGGTGCTTCCTCGCTCACTCGACCGGGAGGGTTCGAGAAGGGGGGGCACCCCCCTTCGGCGTGCGCGG</w:t>
      </w:r>
    </w:p>
    <w:p w14:paraId="590600CB" w14:textId="77777777" w:rsidR="0028490D" w:rsidRDefault="0028490D">
      <w:pPr>
        <w:spacing w:after="160" w:line="259" w:lineRule="auto"/>
        <w:rPr>
          <w:rFonts w:eastAsiaTheme="majorEastAsia" w:cstheme="majorBidi"/>
          <w:b/>
          <w:sz w:val="20"/>
          <w:szCs w:val="32"/>
        </w:rPr>
      </w:pPr>
      <w:r>
        <w:br w:type="page"/>
      </w:r>
    </w:p>
    <w:p w14:paraId="0887061F" w14:textId="7DF9E2B5" w:rsidR="0028490D" w:rsidRDefault="0028490D" w:rsidP="0028490D">
      <w:pPr>
        <w:pStyle w:val="Heading1"/>
      </w:pPr>
      <w:r>
        <w:lastRenderedPageBreak/>
        <w:t xml:space="preserve">Figure 2: </w:t>
      </w:r>
      <w:r w:rsidR="00BF4962">
        <w:t xml:space="preserve"> </w:t>
      </w:r>
      <w:r>
        <w:t>Plasmid Map of NR-</w:t>
      </w:r>
      <w:r w:rsidR="00A9066B">
        <w:t>54972</w:t>
      </w:r>
    </w:p>
    <w:p w14:paraId="3A29141C" w14:textId="77777777" w:rsidR="0028490D" w:rsidRDefault="0028490D" w:rsidP="0028490D">
      <w:pPr>
        <w:rPr>
          <w:noProof/>
        </w:rPr>
      </w:pPr>
    </w:p>
    <w:p w14:paraId="483093ED" w14:textId="35416259" w:rsidR="0028490D" w:rsidRPr="0028490D" w:rsidRDefault="001B1F69" w:rsidP="0028490D">
      <w:r w:rsidRPr="001B1F69">
        <w:rPr>
          <w:noProof/>
        </w:rPr>
        <w:drawing>
          <wp:anchor distT="0" distB="0" distL="114300" distR="114300" simplePos="0" relativeHeight="251658240" behindDoc="0" locked="0" layoutInCell="1" allowOverlap="1" wp14:anchorId="48CFF3FB" wp14:editId="75AED766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6136640" cy="5881356"/>
            <wp:effectExtent l="0" t="0" r="0" b="0"/>
            <wp:wrapNone/>
            <wp:docPr id="2" name="Picture 2" descr="The image shows the plasmid map for NR-54972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18" t="9964" r="42563" b="46787"/>
                    <a:stretch/>
                  </pic:blipFill>
                  <pic:spPr bwMode="auto">
                    <a:xfrm>
                      <a:off x="0" y="0"/>
                      <a:ext cx="6136640" cy="5881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28490D" w:rsidRPr="002849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78501F" w14:textId="77777777" w:rsidR="0028490D" w:rsidRDefault="0028490D" w:rsidP="0028490D">
      <w:r>
        <w:separator/>
      </w:r>
    </w:p>
  </w:endnote>
  <w:endnote w:type="continuationSeparator" w:id="0">
    <w:p w14:paraId="677F4E63" w14:textId="77777777" w:rsidR="0028490D" w:rsidRDefault="0028490D" w:rsidP="00284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A0F785" w14:textId="77777777" w:rsidR="0028490D" w:rsidRDefault="0028490D" w:rsidP="0028490D">
      <w:r>
        <w:separator/>
      </w:r>
    </w:p>
  </w:footnote>
  <w:footnote w:type="continuationSeparator" w:id="0">
    <w:p w14:paraId="4B3E87BC" w14:textId="77777777" w:rsidR="0028490D" w:rsidRDefault="0028490D" w:rsidP="002849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jQ0N7MwtjQzMDdS0lEKTi0uzszPAykwrAUAfCI8FywAAAA="/>
  </w:docVars>
  <w:rsids>
    <w:rsidRoot w:val="0028490D"/>
    <w:rsid w:val="000700FE"/>
    <w:rsid w:val="000E7037"/>
    <w:rsid w:val="001B1F69"/>
    <w:rsid w:val="00275A27"/>
    <w:rsid w:val="0028490D"/>
    <w:rsid w:val="00397273"/>
    <w:rsid w:val="0053457E"/>
    <w:rsid w:val="00A9066B"/>
    <w:rsid w:val="00BF4962"/>
    <w:rsid w:val="00CF65CC"/>
    <w:rsid w:val="00DC6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70F6338"/>
  <w15:chartTrackingRefBased/>
  <w15:docId w15:val="{62E3D81B-CE41-4AF4-8513-E19674313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5CC"/>
    <w:pPr>
      <w:spacing w:after="0" w:line="240" w:lineRule="auto"/>
    </w:pPr>
    <w:rPr>
      <w:rFonts w:ascii="Arial" w:hAnsi="Arial" w:cs="Times New Roman"/>
      <w:sz w:val="18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6985"/>
    <w:pPr>
      <w:keepNext/>
      <w:keepLines/>
      <w:spacing w:before="240" w:line="259" w:lineRule="auto"/>
      <w:jc w:val="center"/>
      <w:outlineLvl w:val="0"/>
    </w:pPr>
    <w:rPr>
      <w:rFonts w:eastAsiaTheme="majorEastAsia" w:cstheme="majorBidi"/>
      <w:b/>
      <w:sz w:val="2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6985"/>
    <w:rPr>
      <w:rFonts w:ascii="Arial" w:eastAsiaTheme="majorEastAsia" w:hAnsi="Arial" w:cstheme="majorBidi"/>
      <w:b/>
      <w:sz w:val="20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8</Pages>
  <Words>5395</Words>
  <Characters>30753</Characters>
  <Application>Microsoft Office Word</Application>
  <DocSecurity>0</DocSecurity>
  <Lines>256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I Resources Catalog No. NR-54972 Plasmid Sequence and Plasmid Map</vt:lpstr>
    </vt:vector>
  </TitlesOfParts>
  <Company>ATCC</Company>
  <LinksUpToDate>false</LinksUpToDate>
  <CharactersWithSpaces>36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I Resources Catalog No. NR-54972 Plasmid Sequence and Plasmid Map</dc:title>
  <dc:subject>BEI Resources Catalog No. NR-54972 Plasmid Sequence and Plasmid Map</dc:subject>
  <dc:creator>BEI Resources</dc:creator>
  <cp:keywords/>
  <dc:description/>
  <cp:lastModifiedBy>Delgado, Natalia</cp:lastModifiedBy>
  <cp:revision>6</cp:revision>
  <dcterms:created xsi:type="dcterms:W3CDTF">2021-01-27T17:58:00Z</dcterms:created>
  <dcterms:modified xsi:type="dcterms:W3CDTF">2021-03-25T19:45:00Z</dcterms:modified>
  <cp:category>BEI Resources, Catalog No. NR-54972, Plasmid Sequence, Plasmid Map</cp:category>
</cp:coreProperties>
</file>